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Optometr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26" w:name="X3239b2e63205715f32f5d45f2efcc71508a49dd"/>
    <w:p>
      <w:pPr>
        <w:pStyle w:val="Heading1"/>
      </w:pPr>
      <w:r>
        <w:t xml:space="preserve">Cover Letter for Optometrist Position in Australia Sydney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Main Street</w:t>
      </w:r>
      <w:r>
        <w:br/>
      </w:r>
      <w:r>
        <w:t xml:space="preserve">Sydney, NSW 2000</w:t>
      </w:r>
      <w:r>
        <w:br/>
      </w:r>
      <w:r>
        <w:t xml:space="preserve">+61 412 345 678</w:t>
      </w:r>
      <w:r>
        <w:br/>
      </w:r>
      <w:r>
        <w:t xml:space="preserve">john.doe@email.com</w:t>
      </w:r>
    </w:p>
    <w:p>
      <w:pPr>
        <w:pStyle w:val="BodyText"/>
      </w:pPr>
      <w:r>
        <w:t xml:space="preserve">April 5, 2024</w:t>
      </w:r>
    </w:p>
    <w:p>
      <w:pPr>
        <w:pStyle w:val="BodyText"/>
      </w:pPr>
      <w:r>
        <w:rPr>
          <w:bCs/>
          <w:b/>
        </w:rPr>
        <w:t xml:space="preserve">Ms. Emily Carter</w:t>
      </w:r>
      <w:r>
        <w:br/>
      </w:r>
      <w:r>
        <w:t xml:space="preserve">Hiring Manager</w:t>
      </w:r>
      <w:r>
        <w:br/>
      </w:r>
      <w:r>
        <w:t xml:space="preserve">Sydney Eye Care Clinic</w:t>
      </w:r>
      <w:r>
        <w:br/>
      </w:r>
      <w:r>
        <w:t xml:space="preserve">456 Pitt Street</w:t>
      </w:r>
      <w:r>
        <w:br/>
      </w:r>
      <w:r>
        <w:t xml:space="preserve">Sydney, NSW 2000</w:t>
      </w:r>
    </w:p>
    <w:p>
      <w:pPr>
        <w:pStyle w:val="BodyText"/>
      </w:pPr>
      <w:r>
        <w:t xml:space="preserve">Dear Ms. Carter,</w:t>
      </w:r>
    </w:p>
    <w:p>
      <w:pPr>
        <w:pStyle w:val="BodyText"/>
      </w:pPr>
      <w:r>
        <w:t xml:space="preserve">I am writing to express my enthusiasm for the Optometrist position at Sydney Eye Care Clinic, as advertised in [insert source]. As a highly motivated and experienced optometrist with a deep commitment to patient care and eye health, I am eager to contribute my skills and expertise to your esteemed practice. With a strong background in clinical optometry, community engagement, and a passion for advancing vision care in Australia Sydney, I am confident in my ability to make meaningful contributions to your team.</w:t>
      </w:r>
    </w:p>
    <w:bookmarkStart w:id="20" w:name="professional-background"/>
    <w:p>
      <w:pPr>
        <w:pStyle w:val="Heading2"/>
      </w:pPr>
      <w:r>
        <w:t xml:space="preserve">Professional Background</w:t>
      </w:r>
    </w:p>
    <w:p>
      <w:pPr>
        <w:pStyle w:val="FirstParagraph"/>
      </w:pPr>
      <w:r>
        <w:t xml:space="preserve">With over [X years] of experience as an Optometrist, I have developed a robust foundation in diagnosing and managing eye conditions, prescribing corrective lenses, and providing comprehensive vision care. My career has been dedicated to ensuring patients receive personalized, evidence-based treatments tailored to their unique needs. In Australia Sydney, where access to quality healthcare is a priority, I have worked closely with both private clinics and community health centers to bridge gaps in eye care accessibility.</w:t>
      </w:r>
    </w:p>
    <w:p>
      <w:pPr>
        <w:pStyle w:val="BodyText"/>
      </w:pPr>
      <w:r>
        <w:t xml:space="preserve">My qualifications include a Doctor of Optometry (OD) degree from [University Name], accredited by the Australian Health Practitioner Regulation Agency (AHPRA). This rigorous program equipped me with advanced knowledge in ocular disease management, contact lens fitting, and pediatric vision care. Additionally, I have completed postgraduate training in glaucoma screening and diabetic eye health, aligning with the growing demand for specialized services in Australia Sydney’s aging population.</w:t>
      </w:r>
    </w:p>
    <w:bookmarkEnd w:id="20"/>
    <w:bookmarkStart w:id="21" w:name="key-skills-and-expertise"/>
    <w:p>
      <w:pPr>
        <w:pStyle w:val="Heading2"/>
      </w:pPr>
      <w:r>
        <w:t xml:space="preserve">Key Skills and Experti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hensive Eye Examinations:</w:t>
      </w:r>
      <w:r>
        <w:t xml:space="preserve"> </w:t>
      </w:r>
      <w:r>
        <w:t xml:space="preserve">Proficient in conducting thorough assessments to detect refractive errors, ocular diseases, and systemic health issues affecting vis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Skilled in utilizing advanced diagnostic tools such as optical coherence tomography (OCT) and automated refraction systems to enhance accuracy and efficien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tient-Centered Care:</w:t>
      </w:r>
      <w:r>
        <w:t xml:space="preserve"> </w:t>
      </w:r>
      <w:r>
        <w:t xml:space="preserve">Focused on building trust through clear communication, cultural sensitivity, and a compassionate approach to patient edu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ly involved in eye health initiatives, including free vision screenings for underserved populations in Australia Sydney’s diverse communities.</w:t>
      </w:r>
    </w:p>
    <w:bookmarkEnd w:id="21"/>
    <w:bookmarkStart w:id="22" w:name="professional-achievements"/>
    <w:p>
      <w:pPr>
        <w:pStyle w:val="Heading2"/>
      </w:pPr>
      <w:r>
        <w:t xml:space="preserve">Professional Achievements</w:t>
      </w:r>
    </w:p>
    <w:p>
      <w:pPr>
        <w:pStyle w:val="FirstParagraph"/>
      </w:pPr>
      <w:r>
        <w:t xml:space="preserve">Throughout my career, I have consistently sought opportunities to innovate and improve patient outcomes. At [Previous Employer], I led a project to implement a digital patient management system, reducing wait times by 30% and improving clinic efficiency. This initiative was recognized by the Australian Optometrists Association (AOA) as a best practice model for small clinics.</w:t>
      </w:r>
    </w:p>
    <w:p>
      <w:pPr>
        <w:pStyle w:val="BodyText"/>
      </w:pPr>
      <w:r>
        <w:t xml:space="preserve">Additionally, I have collaborated with local general practitioners (GPs) in Australia Sydney to establish referral pathways for early detection of conditions like diabetic retinopathy and age-related macular degeneration. These partnerships have not only strengthened interdisciplinary care but also reinforced my commitment to holistic health management.</w:t>
      </w:r>
    </w:p>
    <w:bookmarkEnd w:id="22"/>
    <w:bookmarkStart w:id="23" w:name="why-sydney-eye-care-clinic"/>
    <w:p>
      <w:pPr>
        <w:pStyle w:val="Heading2"/>
      </w:pPr>
      <w:r>
        <w:t xml:space="preserve">Why Sydney Eye Care Clinic?</w:t>
      </w:r>
    </w:p>
    <w:p>
      <w:pPr>
        <w:pStyle w:val="FirstParagraph"/>
      </w:pPr>
      <w:r>
        <w:t xml:space="preserve">Sydney Eye Care Clinic’s reputation as a leader in eye health services aligns perfectly with my professional goals. I admire the clinic’s focus on combining cutting-edge technology with compassionate care, a philosophy that resonates deeply with my own approach to optometry. In Australia Sydney, where the demand for specialized eye care is increasing due to urbanization and lifestyle changes, I am eager to contribute to a practice that prioritizes innovation and community impact.</w:t>
      </w:r>
    </w:p>
    <w:p>
      <w:pPr>
        <w:pStyle w:val="BodyText"/>
      </w:pPr>
      <w:r>
        <w:t xml:space="preserve">Furthermore, I am particularly drawn to your clinic’s emphasis on patient education. As an Optometrist, I believe empowering patients with knowledge about their eye health is critical for long-term wellness. Whether through one-on-one consultations or community workshops, I am dedicated to fostering a culture of proactive healthcare in Australia Sydney.</w:t>
      </w:r>
    </w:p>
    <w:bookmarkEnd w:id="23"/>
    <w:bookmarkStart w:id="24" w:name="personal-qualities"/>
    <w:p>
      <w:pPr>
        <w:pStyle w:val="Heading2"/>
      </w:pPr>
      <w:r>
        <w:t xml:space="preserve">Personal Qualities</w:t>
      </w:r>
    </w:p>
    <w:p>
      <w:pPr>
        <w:pStyle w:val="FirstParagraph"/>
      </w:pPr>
      <w:r>
        <w:t xml:space="preserve">Beyond clinical expertise, I bring a collaborative spirit and adaptability that thrive in dynamic environments. My ability to work effectively with multidisciplinary teams has been instrumental in delivering high-quality care. In Australia Sydney’s fast-paced healthcare landscape, I remain committed to staying updated on the latest research and guidelines through continuous professional development.</w:t>
      </w:r>
    </w:p>
    <w:p>
      <w:pPr>
        <w:pStyle w:val="BodyText"/>
      </w:pPr>
      <w:r>
        <w:t xml:space="preserve">I am also passionate about mentoring junior optometrists and contributing to the growth of the profession. This aligns with my belief that a strong optometric community is essential for addressing Australia Sydney’s evolving eye health needs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 am excited about the opportunity to join Sydney Eye Care Clinic and contribute my skills as an Optometrist in this vibrant city. My dedication to excellence, combined with a deep understanding of Australia Sydney’s healthcare landscape, positions me to make a positive impact on your patients and practice. I would welcome the chance to discuss how my background and vision align with your clinic’s goals.</w:t>
      </w:r>
    </w:p>
    <w:p>
      <w:pPr>
        <w:pStyle w:val="BodyText"/>
      </w:pPr>
      <w:r>
        <w:t xml:space="preserve">Thank you for considering my application. I look forward to the possibility of discussing this opportunity further.</w:t>
      </w:r>
    </w:p>
    <w:p>
      <w:pPr>
        <w:pStyle w:val="BodyText"/>
      </w:pPr>
      <w:r>
        <w:t xml:space="preserve">Sincerely,</w:t>
      </w:r>
      <w:r>
        <w:br/>
      </w:r>
      <w:r>
        <w:t xml:space="preserve">John Doe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Optometrist Position in Australia Sydney</dc:title>
  <dc:creator/>
  <cp:keywords/>
  <dcterms:created xsi:type="dcterms:W3CDTF">2025-12-10T12:13:03Z</dcterms:created>
  <dcterms:modified xsi:type="dcterms:W3CDTF">2025-12-10T12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